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vvนdasdac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 โมสุ ได้แล้วจ้า อิอิ แล้วเราจะโปรโมทเว็บไซต์ยังไงให้ผู้ที่สนใจหรือคนที่เราคาดว่าจะเป็น กลุ่มเป้าหมายของเราเนี่ย เขาเข้ามาดู ธุรกิจของเราโดยตัวกasccารโปasvsasavvccรโมทascsavas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 โดยกลยุทธ์อย่างหนึ่งที่เราใช้ สำหรับการโปรโมทเว็บเนี่ยอีกอย่างหนึ่งก็คือสำหรับการ แจ้งข่าวสาร เชิญชวนให้กลุ่ม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7-18T09:26:07Z</dcterms:created>
  <dcterms:modified xsi:type="dcterms:W3CDTF">2023-07-18T0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กรกฎาคม 2566 เวลา 14.02 น.</vt:lpwstr>
  </property>
  <property fmtid="{D5CDD505-2E9C-101B-9397-08002B2CF9AE}" pid="3" name="subtitle">
    <vt:lpwstr/>
  </property>
</Properties>
</file>